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D9A5CA" w14:textId="1EC2B659" w:rsidR="00C633A8" w:rsidRDefault="003F0BD9">
      <w:r>
        <w:t>EPS 351</w:t>
      </w:r>
    </w:p>
    <w:p w14:paraId="2EDA3C31" w14:textId="150877BA" w:rsidR="003F0BD9" w:rsidRDefault="003F0BD9">
      <w:r>
        <w:t xml:space="preserve">Lab </w:t>
      </w:r>
      <w:r w:rsidR="001349F3">
        <w:t>2</w:t>
      </w:r>
      <w:r>
        <w:t xml:space="preserve">: </w:t>
      </w:r>
      <w:r w:rsidR="001349F3">
        <w:t>Descriptive Statistics</w:t>
      </w:r>
      <w:r>
        <w:t xml:space="preserve"> with SPSS</w:t>
      </w:r>
    </w:p>
    <w:p w14:paraId="0FE9479C" w14:textId="57636455" w:rsidR="00FD4825" w:rsidRDefault="00FD4825">
      <w:r>
        <w:t>Name:</w:t>
      </w:r>
      <w:r w:rsidR="00E91B76">
        <w:t xml:space="preserve"> </w:t>
      </w:r>
      <w:r w:rsidR="00EB4906">
        <w:t>Carolin</w:t>
      </w:r>
      <w:r w:rsidR="008A13BE">
        <w:t>a Mojena</w:t>
      </w:r>
    </w:p>
    <w:p w14:paraId="2C377013" w14:textId="65D35F84" w:rsidR="003F0BD9" w:rsidRDefault="003F0BD9"/>
    <w:p w14:paraId="565CE2F9" w14:textId="713E9A11" w:rsidR="003F0BD9" w:rsidRDefault="003F0BD9">
      <w:r>
        <w:t xml:space="preserve">Dataset: </w:t>
      </w:r>
      <w:r w:rsidR="001349F3">
        <w:t>sandwich.sav</w:t>
      </w:r>
    </w:p>
    <w:p w14:paraId="23DFB755" w14:textId="2701A8C4" w:rsidR="001349F3" w:rsidRDefault="001349F3" w:rsidP="00FE293F">
      <w:r>
        <w:t xml:space="preserve">Open the dataset in spss. </w:t>
      </w:r>
      <w:r w:rsidR="00A55FAD" w:rsidRPr="00FE293F">
        <w:rPr>
          <w:b/>
          <w:bCs/>
        </w:rPr>
        <w:t xml:space="preserve">File -&gt; </w:t>
      </w:r>
      <w:r w:rsidRPr="00FE293F">
        <w:rPr>
          <w:b/>
          <w:bCs/>
        </w:rPr>
        <w:t>Open -&gt; Data -&gt;</w:t>
      </w:r>
      <w:r w:rsidR="00B26BA4" w:rsidRPr="00FE293F">
        <w:rPr>
          <w:b/>
          <w:bCs/>
        </w:rPr>
        <w:t xml:space="preserve"> find the file location (make sure you have the right type of file selected</w:t>
      </w:r>
      <w:r w:rsidR="00A55FAD" w:rsidRPr="00FE293F">
        <w:rPr>
          <w:b/>
          <w:bCs/>
        </w:rPr>
        <w:t xml:space="preserve"> -&gt; Open</w:t>
      </w:r>
    </w:p>
    <w:p w14:paraId="3E271934" w14:textId="1720B678" w:rsidR="001349F3" w:rsidRDefault="00B26BA4" w:rsidP="001349F3">
      <w:pPr>
        <w:ind w:left="360"/>
      </w:pPr>
      <w:r w:rsidRPr="00B26BA4">
        <w:rPr>
          <w:noProof/>
        </w:rPr>
        <w:drawing>
          <wp:inline distT="0" distB="0" distL="0" distR="0" wp14:anchorId="5D04CBA5" wp14:editId="5D11FC61">
            <wp:extent cx="5943600" cy="4261485"/>
            <wp:effectExtent l="0" t="0" r="0" b="5715"/>
            <wp:docPr id="6" name="Picture 5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F55946C-F060-9E43-BEBF-A02C683BF92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2F55946C-F060-9E43-BEBF-A02C683BF92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C1CD4" w14:textId="77777777" w:rsidR="00A55FAD" w:rsidRDefault="00A55FAD" w:rsidP="00A55FAD">
      <w:pPr>
        <w:sectPr w:rsidR="00A55FA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414E3ED" w14:textId="77777777" w:rsidR="00A55FAD" w:rsidRPr="00A55FAD" w:rsidRDefault="00A55FAD" w:rsidP="00A55FAD">
      <w:pPr>
        <w:rPr>
          <w:b/>
          <w:bCs/>
        </w:rPr>
      </w:pPr>
      <w:r w:rsidRPr="00A55FAD">
        <w:rPr>
          <w:b/>
          <w:bCs/>
        </w:rPr>
        <w:lastRenderedPageBreak/>
        <w:t xml:space="preserve">Exploring the data </w:t>
      </w:r>
    </w:p>
    <w:p w14:paraId="1C28E156" w14:textId="1DF5DB48" w:rsidR="00A55FAD" w:rsidRDefault="00A55FAD" w:rsidP="00A55FAD">
      <w:pPr>
        <w:pStyle w:val="ListParagraph"/>
        <w:numPr>
          <w:ilvl w:val="0"/>
          <w:numId w:val="2"/>
        </w:numPr>
      </w:pPr>
      <w:r>
        <w:t>Go to “Variable View” to fill out the table be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800"/>
        <w:gridCol w:w="2340"/>
        <w:gridCol w:w="2970"/>
        <w:gridCol w:w="1980"/>
      </w:tblGrid>
      <w:tr w:rsidR="00A55FAD" w14:paraId="20953806" w14:textId="15F56FB2" w:rsidTr="00FE293F">
        <w:tc>
          <w:tcPr>
            <w:tcW w:w="1615" w:type="dxa"/>
          </w:tcPr>
          <w:p w14:paraId="3857D2E2" w14:textId="32C8D304" w:rsidR="00A55FAD" w:rsidRDefault="00A55FAD" w:rsidP="003F0BD9">
            <w:r>
              <w:t>Variable</w:t>
            </w:r>
          </w:p>
        </w:tc>
        <w:tc>
          <w:tcPr>
            <w:tcW w:w="1800" w:type="dxa"/>
          </w:tcPr>
          <w:p w14:paraId="1C41EC10" w14:textId="315E5715" w:rsidR="00A55FAD" w:rsidRDefault="00A55FAD" w:rsidP="003F0BD9">
            <w:r>
              <w:t>Categorical or Continuous?</w:t>
            </w:r>
          </w:p>
        </w:tc>
        <w:tc>
          <w:tcPr>
            <w:tcW w:w="2340" w:type="dxa"/>
          </w:tcPr>
          <w:p w14:paraId="2809F1FD" w14:textId="5BC772B5" w:rsidR="00A55FAD" w:rsidRDefault="00A55FAD" w:rsidP="003F0BD9">
            <w:r>
              <w:t>Levels of Measurement</w:t>
            </w:r>
          </w:p>
        </w:tc>
        <w:tc>
          <w:tcPr>
            <w:tcW w:w="2970" w:type="dxa"/>
          </w:tcPr>
          <w:p w14:paraId="1E7B6F82" w14:textId="088DE1F0" w:rsidR="00A55FAD" w:rsidRDefault="00A55FAD" w:rsidP="003F0BD9">
            <w:r>
              <w:t>Original Question</w:t>
            </w:r>
          </w:p>
        </w:tc>
        <w:tc>
          <w:tcPr>
            <w:tcW w:w="1980" w:type="dxa"/>
          </w:tcPr>
          <w:p w14:paraId="03CAC341" w14:textId="1615E62E" w:rsidR="00A55FAD" w:rsidRDefault="00A55FAD" w:rsidP="003F0BD9">
            <w:r>
              <w:t>Values</w:t>
            </w:r>
          </w:p>
        </w:tc>
      </w:tr>
      <w:tr w:rsidR="00A55FAD" w14:paraId="3A62DBAE" w14:textId="14B141F3" w:rsidTr="00FE293F">
        <w:tc>
          <w:tcPr>
            <w:tcW w:w="1615" w:type="dxa"/>
          </w:tcPr>
          <w:p w14:paraId="48698176" w14:textId="77777777" w:rsidR="00A55FAD" w:rsidRDefault="00A55FAD" w:rsidP="003F0BD9"/>
          <w:p w14:paraId="7DF2665C" w14:textId="6F2065B1" w:rsidR="00A55FAD" w:rsidRDefault="00D1435D" w:rsidP="003F0BD9">
            <w:r>
              <w:t>ID</w:t>
            </w:r>
          </w:p>
          <w:p w14:paraId="1793121A" w14:textId="129875F8" w:rsidR="00A55FAD" w:rsidRDefault="00A55FAD" w:rsidP="003F0BD9"/>
        </w:tc>
        <w:tc>
          <w:tcPr>
            <w:tcW w:w="1800" w:type="dxa"/>
          </w:tcPr>
          <w:p w14:paraId="665CF94E" w14:textId="77777777" w:rsidR="00A55FAD" w:rsidRDefault="00A55FAD" w:rsidP="003F0BD9"/>
          <w:p w14:paraId="002A33B6" w14:textId="40A8599B" w:rsidR="00A55FAD" w:rsidRDefault="00E912A8" w:rsidP="003F0BD9">
            <w:r>
              <w:t>Categorical</w:t>
            </w:r>
          </w:p>
        </w:tc>
        <w:tc>
          <w:tcPr>
            <w:tcW w:w="2340" w:type="dxa"/>
          </w:tcPr>
          <w:p w14:paraId="00B885D7" w14:textId="77777777" w:rsidR="00A55FAD" w:rsidRDefault="00A55FAD" w:rsidP="003F0BD9"/>
          <w:p w14:paraId="6E0E6C6F" w14:textId="57C56E03" w:rsidR="00A55FAD" w:rsidRDefault="00E912A8" w:rsidP="003F0BD9">
            <w:r>
              <w:t>Nominal</w:t>
            </w:r>
          </w:p>
        </w:tc>
        <w:tc>
          <w:tcPr>
            <w:tcW w:w="2970" w:type="dxa"/>
          </w:tcPr>
          <w:p w14:paraId="0D027A5F" w14:textId="77777777" w:rsidR="00A55FAD" w:rsidRDefault="00A55FAD" w:rsidP="003F0BD9"/>
          <w:p w14:paraId="220D3413" w14:textId="7C7453C8" w:rsidR="00A55FAD" w:rsidRDefault="00E912A8" w:rsidP="003F0BD9">
            <w:r>
              <w:t>ID</w:t>
            </w:r>
          </w:p>
        </w:tc>
        <w:tc>
          <w:tcPr>
            <w:tcW w:w="1980" w:type="dxa"/>
          </w:tcPr>
          <w:p w14:paraId="6F3BB6A1" w14:textId="4103AEE7" w:rsidR="00A55FAD" w:rsidRDefault="006F0C58" w:rsidP="006F0C58">
            <w:r>
              <w:t>None</w:t>
            </w:r>
          </w:p>
        </w:tc>
      </w:tr>
      <w:tr w:rsidR="00A55FAD" w14:paraId="4F9CCB19" w14:textId="60DA36E5" w:rsidTr="00FE293F">
        <w:tc>
          <w:tcPr>
            <w:tcW w:w="1615" w:type="dxa"/>
          </w:tcPr>
          <w:p w14:paraId="5E7B9C49" w14:textId="77777777" w:rsidR="00A55FAD" w:rsidRDefault="00A55FAD" w:rsidP="003F0BD9"/>
          <w:p w14:paraId="5064940D" w14:textId="52586077" w:rsidR="00A55FAD" w:rsidRDefault="006F0C58" w:rsidP="003F0BD9">
            <w:r>
              <w:t>Gender</w:t>
            </w:r>
          </w:p>
          <w:p w14:paraId="7D928616" w14:textId="47277948" w:rsidR="00A55FAD" w:rsidRDefault="00A55FAD" w:rsidP="003F0BD9"/>
        </w:tc>
        <w:tc>
          <w:tcPr>
            <w:tcW w:w="1800" w:type="dxa"/>
          </w:tcPr>
          <w:p w14:paraId="792EFF10" w14:textId="398F85C2" w:rsidR="00A55FAD" w:rsidRDefault="006F0C58" w:rsidP="003F0BD9">
            <w:r>
              <w:t>Categorical</w:t>
            </w:r>
          </w:p>
        </w:tc>
        <w:tc>
          <w:tcPr>
            <w:tcW w:w="2340" w:type="dxa"/>
          </w:tcPr>
          <w:p w14:paraId="1AFBF96F" w14:textId="4BB6DC92" w:rsidR="00A55FAD" w:rsidRDefault="006F0C58" w:rsidP="003F0BD9">
            <w:r>
              <w:t>Nominal</w:t>
            </w:r>
          </w:p>
        </w:tc>
        <w:tc>
          <w:tcPr>
            <w:tcW w:w="2970" w:type="dxa"/>
          </w:tcPr>
          <w:p w14:paraId="0AEB6122" w14:textId="1661E1F9" w:rsidR="00A55FAD" w:rsidRDefault="00413B20" w:rsidP="003F0BD9">
            <w:r>
              <w:t>What’s your Gender</w:t>
            </w:r>
            <w:r w:rsidR="00D93BBE">
              <w:t>?</w:t>
            </w:r>
          </w:p>
        </w:tc>
        <w:tc>
          <w:tcPr>
            <w:tcW w:w="1980" w:type="dxa"/>
          </w:tcPr>
          <w:p w14:paraId="2B1AB6EB" w14:textId="07FE15B8" w:rsidR="00A55FAD" w:rsidRDefault="007A4331" w:rsidP="003F0BD9">
            <w:r>
              <w:t>1 = Male</w:t>
            </w:r>
          </w:p>
          <w:p w14:paraId="123DBCF8" w14:textId="76A28EC8" w:rsidR="007A4331" w:rsidRDefault="007A4331" w:rsidP="003F0BD9">
            <w:r>
              <w:t>2 = Female</w:t>
            </w:r>
          </w:p>
          <w:p w14:paraId="2E78EB80" w14:textId="1148A732" w:rsidR="007A4331" w:rsidRDefault="007A4331" w:rsidP="003F0BD9">
            <w:r>
              <w:t>3 = Other</w:t>
            </w:r>
          </w:p>
        </w:tc>
      </w:tr>
      <w:tr w:rsidR="00A55FAD" w14:paraId="4791B889" w14:textId="6FEF4E16" w:rsidTr="00FE293F">
        <w:tc>
          <w:tcPr>
            <w:tcW w:w="1615" w:type="dxa"/>
          </w:tcPr>
          <w:p w14:paraId="6CDEA34D" w14:textId="77777777" w:rsidR="00A55FAD" w:rsidRDefault="00A55FAD" w:rsidP="003F0BD9"/>
          <w:p w14:paraId="0DEC49AE" w14:textId="0CF11A40" w:rsidR="00A55FAD" w:rsidRDefault="000F4D19" w:rsidP="003F0BD9">
            <w:r>
              <w:t>Age</w:t>
            </w:r>
          </w:p>
          <w:p w14:paraId="4D286BA0" w14:textId="342BC333" w:rsidR="00A55FAD" w:rsidRDefault="00A55FAD" w:rsidP="003F0BD9"/>
        </w:tc>
        <w:tc>
          <w:tcPr>
            <w:tcW w:w="1800" w:type="dxa"/>
          </w:tcPr>
          <w:p w14:paraId="22B5C865" w14:textId="0566A2AB" w:rsidR="00A55FAD" w:rsidRDefault="00AC6BA2" w:rsidP="003F0BD9">
            <w:r>
              <w:t>Continuous</w:t>
            </w:r>
          </w:p>
        </w:tc>
        <w:tc>
          <w:tcPr>
            <w:tcW w:w="2340" w:type="dxa"/>
          </w:tcPr>
          <w:p w14:paraId="32D59A6B" w14:textId="5ECFA1B4" w:rsidR="00A55FAD" w:rsidRDefault="00AC6BA2" w:rsidP="003F0BD9">
            <w:r>
              <w:t>Scale</w:t>
            </w:r>
          </w:p>
        </w:tc>
        <w:tc>
          <w:tcPr>
            <w:tcW w:w="2970" w:type="dxa"/>
          </w:tcPr>
          <w:p w14:paraId="4DD83730" w14:textId="11E119D5" w:rsidR="00A55FAD" w:rsidRDefault="00254893" w:rsidP="003F0BD9">
            <w:r>
              <w:t>What is your age?</w:t>
            </w:r>
          </w:p>
        </w:tc>
        <w:tc>
          <w:tcPr>
            <w:tcW w:w="1980" w:type="dxa"/>
          </w:tcPr>
          <w:p w14:paraId="4A9391DC" w14:textId="6F4C3E21" w:rsidR="00A55FAD" w:rsidRDefault="00254893" w:rsidP="003F0BD9">
            <w:r>
              <w:t>None</w:t>
            </w:r>
          </w:p>
        </w:tc>
      </w:tr>
      <w:tr w:rsidR="00A55FAD" w14:paraId="1DADAB3A" w14:textId="1A4F861B" w:rsidTr="00FE293F">
        <w:tc>
          <w:tcPr>
            <w:tcW w:w="1615" w:type="dxa"/>
          </w:tcPr>
          <w:p w14:paraId="3B16C3FA" w14:textId="77777777" w:rsidR="00A55FAD" w:rsidRDefault="00A55FAD" w:rsidP="003F0BD9"/>
          <w:p w14:paraId="22DB9ED0" w14:textId="6BF8EA1F" w:rsidR="00A55FAD" w:rsidRDefault="00D93BBE" w:rsidP="003F0BD9">
            <w:r>
              <w:t>State</w:t>
            </w:r>
          </w:p>
          <w:p w14:paraId="715BAB70" w14:textId="73691F1D" w:rsidR="00A55FAD" w:rsidRDefault="00A55FAD" w:rsidP="003F0BD9"/>
        </w:tc>
        <w:tc>
          <w:tcPr>
            <w:tcW w:w="1800" w:type="dxa"/>
          </w:tcPr>
          <w:p w14:paraId="64CCDF59" w14:textId="44152208" w:rsidR="00A55FAD" w:rsidRDefault="00820C12" w:rsidP="003F0BD9">
            <w:r>
              <w:t>Categorical</w:t>
            </w:r>
          </w:p>
        </w:tc>
        <w:tc>
          <w:tcPr>
            <w:tcW w:w="2340" w:type="dxa"/>
          </w:tcPr>
          <w:p w14:paraId="22A13652" w14:textId="74BA8973" w:rsidR="00A55FAD" w:rsidRDefault="00820C12" w:rsidP="003F0BD9">
            <w:r>
              <w:t>Nominal</w:t>
            </w:r>
          </w:p>
        </w:tc>
        <w:tc>
          <w:tcPr>
            <w:tcW w:w="2970" w:type="dxa"/>
          </w:tcPr>
          <w:p w14:paraId="31FB4A81" w14:textId="0D0589DF" w:rsidR="00A55FAD" w:rsidRDefault="00C82CC2" w:rsidP="003F0BD9">
            <w:r>
              <w:t>Which state or country are you from?</w:t>
            </w:r>
          </w:p>
        </w:tc>
        <w:tc>
          <w:tcPr>
            <w:tcW w:w="1980" w:type="dxa"/>
          </w:tcPr>
          <w:p w14:paraId="77D883D6" w14:textId="4E516392" w:rsidR="00A55FAD" w:rsidRDefault="00254893" w:rsidP="003F0BD9">
            <w:r>
              <w:t>None</w:t>
            </w:r>
          </w:p>
        </w:tc>
      </w:tr>
      <w:tr w:rsidR="00A55FAD" w14:paraId="429ED420" w14:textId="48469444" w:rsidTr="00FE293F">
        <w:tc>
          <w:tcPr>
            <w:tcW w:w="1615" w:type="dxa"/>
          </w:tcPr>
          <w:p w14:paraId="628652C9" w14:textId="77777777" w:rsidR="00A55FAD" w:rsidRDefault="00A55FAD" w:rsidP="003F0BD9"/>
          <w:p w14:paraId="0F29FD21" w14:textId="414FFE94" w:rsidR="00A55FAD" w:rsidRDefault="00820C12" w:rsidP="003F0BD9">
            <w:r>
              <w:t>Sandwich</w:t>
            </w:r>
          </w:p>
          <w:p w14:paraId="55B546B6" w14:textId="5622C69B" w:rsidR="00A55FAD" w:rsidRDefault="00A55FAD" w:rsidP="003F0BD9"/>
        </w:tc>
        <w:tc>
          <w:tcPr>
            <w:tcW w:w="1800" w:type="dxa"/>
          </w:tcPr>
          <w:p w14:paraId="2666893D" w14:textId="54AB1CD0" w:rsidR="00A55FAD" w:rsidRDefault="00820C12" w:rsidP="003F0BD9">
            <w:r>
              <w:t>Categorical</w:t>
            </w:r>
          </w:p>
        </w:tc>
        <w:tc>
          <w:tcPr>
            <w:tcW w:w="2340" w:type="dxa"/>
          </w:tcPr>
          <w:p w14:paraId="46ABA9D3" w14:textId="26C0A6C4" w:rsidR="00A55FAD" w:rsidRDefault="00820C12" w:rsidP="003F0BD9">
            <w:r>
              <w:t>Nominal</w:t>
            </w:r>
          </w:p>
        </w:tc>
        <w:tc>
          <w:tcPr>
            <w:tcW w:w="2970" w:type="dxa"/>
          </w:tcPr>
          <w:p w14:paraId="3708D626" w14:textId="00AD65C3" w:rsidR="00A55FAD" w:rsidRDefault="00C82CC2" w:rsidP="003F0BD9">
            <w:r>
              <w:t>Which brand has THE BEST sandwich?</w:t>
            </w:r>
          </w:p>
        </w:tc>
        <w:tc>
          <w:tcPr>
            <w:tcW w:w="1980" w:type="dxa"/>
          </w:tcPr>
          <w:p w14:paraId="080C15C8" w14:textId="77777777" w:rsidR="00A55FAD" w:rsidRDefault="00AA2174" w:rsidP="003F0BD9">
            <w:r>
              <w:t>1 = Chick-fil-la</w:t>
            </w:r>
          </w:p>
          <w:p w14:paraId="12CB45B4" w14:textId="77777777" w:rsidR="00DF1731" w:rsidRDefault="00DF1731" w:rsidP="003F0BD9">
            <w:r>
              <w:t>2 = Shake-Shack</w:t>
            </w:r>
          </w:p>
          <w:p w14:paraId="04F8181F" w14:textId="77777777" w:rsidR="00DF1731" w:rsidRDefault="00DF1731" w:rsidP="003F0BD9">
            <w:r>
              <w:t>3 = Burger King</w:t>
            </w:r>
          </w:p>
          <w:p w14:paraId="56B2C15B" w14:textId="56EA7E2F" w:rsidR="00DF1731" w:rsidRDefault="00DF1731" w:rsidP="003F0BD9">
            <w:r>
              <w:t>4 = Wendy’s</w:t>
            </w:r>
          </w:p>
        </w:tc>
      </w:tr>
    </w:tbl>
    <w:p w14:paraId="78A522DE" w14:textId="6DD70C42" w:rsidR="003F0BD9" w:rsidRDefault="003F0BD9" w:rsidP="003F0BD9"/>
    <w:p w14:paraId="011B1EB1" w14:textId="4612CCA5" w:rsidR="0075355B" w:rsidRDefault="00A55FAD" w:rsidP="003F0BD9">
      <w:pPr>
        <w:rPr>
          <w:b/>
          <w:bCs/>
        </w:rPr>
      </w:pPr>
      <w:r>
        <w:rPr>
          <w:b/>
          <w:bCs/>
        </w:rPr>
        <w:t>Creating graphs in SPSS</w:t>
      </w:r>
    </w:p>
    <w:p w14:paraId="04FC513C" w14:textId="149701A2" w:rsidR="00A55FAD" w:rsidRPr="00A55FAD" w:rsidRDefault="00A55FAD" w:rsidP="00A55FAD">
      <w:pPr>
        <w:pStyle w:val="ListParagraph"/>
        <w:numPr>
          <w:ilvl w:val="0"/>
          <w:numId w:val="2"/>
        </w:numPr>
      </w:pPr>
      <w:r>
        <w:t xml:space="preserve">Create a bar chart: </w:t>
      </w:r>
      <w:r>
        <w:rPr>
          <w:b/>
          <w:bCs/>
        </w:rPr>
        <w:t>Graphs -&gt; Legacy Dialogs -&gt; Bar -&gt; Choose “Summaries for groups of cases” -&gt; Define -&gt; move variable “Sandwich” to Define Category Axis -&gt; Paste</w:t>
      </w:r>
      <w:r w:rsidR="00AA28E7">
        <w:rPr>
          <w:b/>
          <w:bCs/>
        </w:rPr>
        <w:t>.</w:t>
      </w:r>
    </w:p>
    <w:p w14:paraId="5AA0807F" w14:textId="09DCF85A" w:rsidR="00A55FAD" w:rsidRDefault="00A55FAD" w:rsidP="007063B7">
      <w:pPr>
        <w:rPr>
          <w:b/>
          <w:bCs/>
        </w:rPr>
      </w:pPr>
      <w:r w:rsidRPr="00A55FAD">
        <w:rPr>
          <w:b/>
          <w:bCs/>
          <w:noProof/>
        </w:rPr>
        <w:drawing>
          <wp:inline distT="0" distB="0" distL="0" distR="0" wp14:anchorId="7EFF3739" wp14:editId="495D8B0D">
            <wp:extent cx="2236064" cy="1581150"/>
            <wp:effectExtent l="0" t="0" r="0" b="0"/>
            <wp:docPr id="13" name="Picture 12" descr="Graphical user interface&#10;&#10;Description automatically generated with low confidence">
              <a:extLst xmlns:a="http://schemas.openxmlformats.org/drawingml/2006/main">
                <a:ext uri="{FF2B5EF4-FFF2-40B4-BE49-F238E27FC236}">
                  <a16:creationId xmlns:a16="http://schemas.microsoft.com/office/drawing/2014/main" id="{CF2DA432-C6F1-794A-BF75-4807880E41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 descr="Graphical user interface&#10;&#10;Description automatically generated with low confidence">
                      <a:extLst>
                        <a:ext uri="{FF2B5EF4-FFF2-40B4-BE49-F238E27FC236}">
                          <a16:creationId xmlns:a16="http://schemas.microsoft.com/office/drawing/2014/main" id="{CF2DA432-C6F1-794A-BF75-4807880E41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46460" cy="158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-&gt; </w:t>
      </w:r>
      <w:r w:rsidRPr="00A55FAD">
        <w:rPr>
          <w:b/>
          <w:bCs/>
          <w:noProof/>
        </w:rPr>
        <w:drawing>
          <wp:inline distT="0" distB="0" distL="0" distR="0" wp14:anchorId="67C197F6" wp14:editId="0D4C0438">
            <wp:extent cx="1884549" cy="2066925"/>
            <wp:effectExtent l="0" t="0" r="1905" b="0"/>
            <wp:docPr id="11" name="Picture 10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A934C46-E98F-1349-8C1D-F76AE37181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0A934C46-E98F-1349-8C1D-F76AE371819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93369" cy="2076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28E7">
        <w:rPr>
          <w:b/>
          <w:bCs/>
        </w:rPr>
        <w:t xml:space="preserve"> -&gt;</w:t>
      </w:r>
      <w:r w:rsidRPr="00A55FAD">
        <w:rPr>
          <w:b/>
          <w:bCs/>
          <w:noProof/>
        </w:rPr>
        <w:drawing>
          <wp:inline distT="0" distB="0" distL="0" distR="0" wp14:anchorId="4D2AE274" wp14:editId="5D510FEE">
            <wp:extent cx="2162175" cy="2259986"/>
            <wp:effectExtent l="0" t="0" r="0" b="6985"/>
            <wp:docPr id="3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E4D9BD1-2E1F-E54A-9C57-AB119F3CEA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5E4D9BD1-2E1F-E54A-9C57-AB119F3CEA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78638" cy="2277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054D5" w14:textId="42335BCD" w:rsidR="00AA28E7" w:rsidRDefault="00AA28E7" w:rsidP="007063B7">
      <w:pPr>
        <w:rPr>
          <w:b/>
          <w:bCs/>
        </w:rPr>
      </w:pPr>
    </w:p>
    <w:p w14:paraId="47559B05" w14:textId="66FFAA84" w:rsidR="00AA28E7" w:rsidRDefault="00AA28E7" w:rsidP="00AA28E7">
      <w:pPr>
        <w:pStyle w:val="ListParagraph"/>
        <w:numPr>
          <w:ilvl w:val="0"/>
          <w:numId w:val="2"/>
        </w:numPr>
      </w:pPr>
      <w:r>
        <w:t>Highlight your syntax and click the Run button (the green triangle). Copy and paste a screenshot of your syntax and a screenshot of your bar chart below.</w:t>
      </w:r>
    </w:p>
    <w:p w14:paraId="7CF22ADD" w14:textId="4446816A" w:rsidR="001E627E" w:rsidRDefault="001E627E" w:rsidP="001E627E">
      <w:pPr>
        <w:ind w:left="360"/>
      </w:pPr>
      <w:r>
        <w:rPr>
          <w:noProof/>
        </w:rPr>
        <w:lastRenderedPageBreak/>
        <w:drawing>
          <wp:inline distT="0" distB="0" distL="0" distR="0" wp14:anchorId="5FDF9CF1" wp14:editId="1402CC13">
            <wp:extent cx="6858000" cy="1810385"/>
            <wp:effectExtent l="0" t="0" r="0" b="0"/>
            <wp:docPr id="1365677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677154" name="Picture 136567715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1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06AEC" w14:textId="77777777" w:rsidR="00AA28E7" w:rsidRDefault="00AA28E7" w:rsidP="00AA28E7"/>
    <w:p w14:paraId="4D324CF8" w14:textId="77777777" w:rsidR="00AA28E7" w:rsidRDefault="00AA28E7" w:rsidP="00045A91"/>
    <w:p w14:paraId="448D5E21" w14:textId="2C40E7BD" w:rsidR="00045A91" w:rsidRDefault="00B22FDF" w:rsidP="00045A91">
      <w:pPr>
        <w:sectPr w:rsidR="00045A91" w:rsidSect="00AA28E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51071626" wp14:editId="7803C1ED">
            <wp:extent cx="6592220" cy="5029902"/>
            <wp:effectExtent l="0" t="0" r="0" b="0"/>
            <wp:docPr id="1568709738" name="Picture 2" descr="A graph of a sandwi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709738" name="Picture 2" descr="A graph of a sandwich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502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4757C" w14:textId="75BBE6AC" w:rsidR="00AA28E7" w:rsidRPr="00AA28E7" w:rsidRDefault="00AA28E7" w:rsidP="00AA28E7">
      <w:pPr>
        <w:pStyle w:val="ListParagraph"/>
        <w:numPr>
          <w:ilvl w:val="0"/>
          <w:numId w:val="2"/>
        </w:numPr>
      </w:pPr>
      <w:r>
        <w:lastRenderedPageBreak/>
        <w:t xml:space="preserve">Create a pie chart: </w:t>
      </w:r>
      <w:r>
        <w:rPr>
          <w:b/>
          <w:bCs/>
        </w:rPr>
        <w:t>Graphs -&gt; Legacy Dialogs -&gt; Pie -&gt; Choose “summaries for groups of cases” -&gt; Define -&gt; move variable “sandwich” to Define slices by -&gt; Paste</w:t>
      </w:r>
    </w:p>
    <w:p w14:paraId="2916AAAD" w14:textId="77777777" w:rsidR="00AA28E7" w:rsidRDefault="00AA28E7" w:rsidP="00AA28E7">
      <w:pPr>
        <w:pStyle w:val="ListParagraph"/>
      </w:pPr>
    </w:p>
    <w:p w14:paraId="1D74E8E0" w14:textId="193BBDAE" w:rsidR="00AA28E7" w:rsidRDefault="00AA28E7" w:rsidP="00AA28E7">
      <w:pPr>
        <w:pStyle w:val="ListParagraph"/>
        <w:numPr>
          <w:ilvl w:val="0"/>
          <w:numId w:val="2"/>
        </w:numPr>
      </w:pPr>
      <w:r>
        <w:t xml:space="preserve">Highlight your syntax (just the new lines) and click the Run button. Copy and paste a screenshot of your syntax and a screenshot of your pie chart below. </w:t>
      </w:r>
    </w:p>
    <w:p w14:paraId="3F5BDE36" w14:textId="77777777" w:rsidR="00A77FB2" w:rsidRDefault="00A77FB2" w:rsidP="00A77FB2">
      <w:pPr>
        <w:pStyle w:val="ListParagraph"/>
      </w:pPr>
    </w:p>
    <w:p w14:paraId="3E0E22DA" w14:textId="60F9DC63" w:rsidR="00A77FB2" w:rsidRDefault="00F469F6" w:rsidP="00A77FB2">
      <w:r>
        <w:rPr>
          <w:noProof/>
        </w:rPr>
        <w:drawing>
          <wp:inline distT="0" distB="0" distL="0" distR="0" wp14:anchorId="6C88A398" wp14:editId="69382B23">
            <wp:extent cx="2943225" cy="552450"/>
            <wp:effectExtent l="0" t="0" r="9525" b="0"/>
            <wp:docPr id="245970478" name="Picture 3" descr="A blue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970478" name="Picture 3" descr="A blue rectangle with white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635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8FD5A" w14:textId="77777777" w:rsidR="00F469F6" w:rsidRDefault="00F469F6" w:rsidP="00A77FB2"/>
    <w:p w14:paraId="5479B5EC" w14:textId="467C2F9B" w:rsidR="00F469F6" w:rsidRDefault="005A5C93" w:rsidP="00A77FB2">
      <w:r>
        <w:rPr>
          <w:noProof/>
        </w:rPr>
        <w:drawing>
          <wp:inline distT="0" distB="0" distL="0" distR="0" wp14:anchorId="253B1D7C" wp14:editId="7EF9116F">
            <wp:extent cx="5943600" cy="4848860"/>
            <wp:effectExtent l="0" t="0" r="0" b="8890"/>
            <wp:docPr id="1643700432" name="Picture 4" descr="A pie chart with different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700432" name="Picture 4" descr="A pie chart with different colored circles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07526" w14:textId="77777777" w:rsidR="00FE293F" w:rsidRDefault="00FE293F" w:rsidP="00FE293F">
      <w:pPr>
        <w:pStyle w:val="ListParagraph"/>
      </w:pPr>
    </w:p>
    <w:p w14:paraId="23E88B30" w14:textId="2D3DDDD4" w:rsidR="00FE293F" w:rsidRDefault="00FE293F" w:rsidP="00FE293F">
      <w:pPr>
        <w:pStyle w:val="ListParagraph"/>
      </w:pPr>
    </w:p>
    <w:p w14:paraId="3973C949" w14:textId="77777777" w:rsidR="00FE293F" w:rsidRDefault="00FE293F" w:rsidP="00FE293F">
      <w:pPr>
        <w:pStyle w:val="ListParagraph"/>
      </w:pPr>
    </w:p>
    <w:p w14:paraId="2C2219A3" w14:textId="77777777" w:rsidR="00FE293F" w:rsidRDefault="00FE293F" w:rsidP="00FE293F">
      <w:pPr>
        <w:pStyle w:val="ListParagraph"/>
      </w:pPr>
    </w:p>
    <w:p w14:paraId="7758FE56" w14:textId="00C6C62B" w:rsidR="00FE293F" w:rsidRPr="00FE293F" w:rsidRDefault="00FE293F" w:rsidP="00AA28E7">
      <w:pPr>
        <w:pStyle w:val="ListParagraph"/>
        <w:numPr>
          <w:ilvl w:val="0"/>
          <w:numId w:val="2"/>
        </w:numPr>
      </w:pPr>
      <w:r>
        <w:t xml:space="preserve">Create a frequency histogram: </w:t>
      </w:r>
      <w:r>
        <w:rPr>
          <w:b/>
          <w:bCs/>
        </w:rPr>
        <w:t>Graphs -&gt; Legacy Dialogs -&gt; Histogram -&gt; move variable “Age” to Variable -&gt; Check Display normal curve -&gt; Paste.</w:t>
      </w:r>
    </w:p>
    <w:p w14:paraId="64AD00BD" w14:textId="1901B58B" w:rsidR="00FE293F" w:rsidRDefault="00FE293F" w:rsidP="00FE293F">
      <w:pPr>
        <w:ind w:left="360"/>
      </w:pPr>
      <w:r w:rsidRPr="00FE293F">
        <w:rPr>
          <w:noProof/>
        </w:rPr>
        <w:lastRenderedPageBreak/>
        <w:drawing>
          <wp:inline distT="0" distB="0" distL="0" distR="0" wp14:anchorId="17251416" wp14:editId="48E51FCC">
            <wp:extent cx="3490451" cy="2705100"/>
            <wp:effectExtent l="0" t="0" r="0" b="0"/>
            <wp:docPr id="8" name="Picture 7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F0AFF7A-9A7F-BF40-870B-322D41C73A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BF0AFF7A-9A7F-BF40-870B-322D41C73A3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97036" cy="271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E6691" w14:textId="4A8A4F59" w:rsidR="00FE293F" w:rsidRDefault="00FE293F" w:rsidP="00FE293F">
      <w:pPr>
        <w:pStyle w:val="ListParagraph"/>
        <w:numPr>
          <w:ilvl w:val="0"/>
          <w:numId w:val="2"/>
        </w:numPr>
      </w:pPr>
      <w:r>
        <w:t>Highlight your syntax and hit the Run button. Copy and paste a screenshot of your syntax and a screenshot of your histogram below.</w:t>
      </w:r>
    </w:p>
    <w:p w14:paraId="6ADC2805" w14:textId="77777777" w:rsidR="008825ED" w:rsidRDefault="008825ED" w:rsidP="008825ED">
      <w:pPr>
        <w:pStyle w:val="ListParagraph"/>
      </w:pPr>
    </w:p>
    <w:p w14:paraId="3E88C0AD" w14:textId="77777777" w:rsidR="008825ED" w:rsidRDefault="008825ED" w:rsidP="008825ED">
      <w:pPr>
        <w:pStyle w:val="ListParagraph"/>
      </w:pPr>
    </w:p>
    <w:p w14:paraId="06169E43" w14:textId="31771CFC" w:rsidR="008825ED" w:rsidRDefault="008825ED" w:rsidP="008825ED">
      <w:pPr>
        <w:pStyle w:val="ListParagraph"/>
      </w:pPr>
      <w:r>
        <w:rPr>
          <w:noProof/>
        </w:rPr>
        <w:drawing>
          <wp:inline distT="0" distB="0" distL="0" distR="0" wp14:anchorId="419FB1EF" wp14:editId="0BEC7312">
            <wp:extent cx="2086266" cy="428685"/>
            <wp:effectExtent l="0" t="0" r="0" b="9525"/>
            <wp:docPr id="50810989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109890" name="Picture 50810989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04BF0" w14:textId="77777777" w:rsidR="00FE293F" w:rsidRDefault="00FE293F" w:rsidP="00FE293F">
      <w:pPr>
        <w:rPr>
          <w:b/>
          <w:bCs/>
        </w:rPr>
      </w:pPr>
    </w:p>
    <w:p w14:paraId="5F90F33E" w14:textId="77777777" w:rsidR="008825ED" w:rsidRDefault="008825ED" w:rsidP="00FE293F">
      <w:pPr>
        <w:rPr>
          <w:b/>
          <w:bCs/>
        </w:rPr>
      </w:pPr>
    </w:p>
    <w:p w14:paraId="0A05B042" w14:textId="3EBA7FCB" w:rsidR="00C01792" w:rsidRDefault="00F026B6" w:rsidP="00FE293F">
      <w:pPr>
        <w:rPr>
          <w:b/>
          <w:bCs/>
        </w:rPr>
        <w:sectPr w:rsidR="00C01792" w:rsidSect="00AA28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b/>
          <w:bCs/>
          <w:noProof/>
        </w:rPr>
        <w:lastRenderedPageBreak/>
        <w:drawing>
          <wp:inline distT="0" distB="0" distL="0" distR="0" wp14:anchorId="13C55CAD" wp14:editId="16ABB067">
            <wp:extent cx="5943600" cy="4837430"/>
            <wp:effectExtent l="0" t="0" r="0" b="1270"/>
            <wp:docPr id="1675634538" name="Picture 6" descr="A graph with a line and a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5634538" name="Picture 6" descr="A graph with a line and a line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DEC0" w14:textId="17479551" w:rsidR="00FE293F" w:rsidRDefault="00FE293F" w:rsidP="00FE293F">
      <w:pPr>
        <w:rPr>
          <w:b/>
          <w:bCs/>
        </w:rPr>
      </w:pPr>
      <w:r>
        <w:rPr>
          <w:b/>
          <w:bCs/>
        </w:rPr>
        <w:lastRenderedPageBreak/>
        <w:t>Descriptive Statistics in SPSS</w:t>
      </w:r>
    </w:p>
    <w:p w14:paraId="303806E3" w14:textId="4925DA49" w:rsidR="00FE293F" w:rsidRPr="00FE293F" w:rsidRDefault="00FE293F" w:rsidP="00FE293F">
      <w:pPr>
        <w:pStyle w:val="ListParagraph"/>
        <w:numPr>
          <w:ilvl w:val="0"/>
          <w:numId w:val="2"/>
        </w:numPr>
      </w:pPr>
      <w:r>
        <w:t xml:space="preserve">Get your descriptive </w:t>
      </w:r>
      <w:r w:rsidR="00BA52BA">
        <w:t>statistics</w:t>
      </w:r>
      <w:r>
        <w:t xml:space="preserve">: </w:t>
      </w:r>
      <w:r>
        <w:rPr>
          <w:b/>
          <w:bCs/>
        </w:rPr>
        <w:t>Analyze -&gt; Descriptives -&gt; Move variable “Age” to Variables -&gt; Click Options -&gt; Choose different statistics -&gt; Continue -&gt; Paste</w:t>
      </w:r>
    </w:p>
    <w:p w14:paraId="29F2BF2E" w14:textId="1128F949" w:rsidR="00FE293F" w:rsidRDefault="00FE293F" w:rsidP="00FE293F">
      <w:r w:rsidRPr="00FE293F">
        <w:rPr>
          <w:noProof/>
        </w:rPr>
        <w:drawing>
          <wp:inline distT="0" distB="0" distL="0" distR="0" wp14:anchorId="2434ED6F" wp14:editId="269ED9EC">
            <wp:extent cx="2427574" cy="1009650"/>
            <wp:effectExtent l="0" t="0" r="0" b="0"/>
            <wp:docPr id="7" name="Picture 6" descr="Graphical user interface, text, application, chat or text messag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25FEA5D-B16D-B945-B135-B70DF349A4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Graphical user interface, text, application, chat or text message&#10;&#10;Description automatically generated">
                      <a:extLst>
                        <a:ext uri="{FF2B5EF4-FFF2-40B4-BE49-F238E27FC236}">
                          <a16:creationId xmlns:a16="http://schemas.microsoft.com/office/drawing/2014/main" id="{125FEA5D-B16D-B945-B135-B70DF349A4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35157" cy="1012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-&gt; </w:t>
      </w:r>
      <w:r w:rsidRPr="00FE293F">
        <w:rPr>
          <w:noProof/>
        </w:rPr>
        <w:drawing>
          <wp:inline distT="0" distB="0" distL="0" distR="0" wp14:anchorId="2BCECDA0" wp14:editId="03488BD4">
            <wp:extent cx="2305470" cy="1323340"/>
            <wp:effectExtent l="0" t="0" r="0" b="0"/>
            <wp:docPr id="14" name="Picture 7" descr="Graphical user interface, application, Wo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461FC81-DACC-F94F-A77B-85C2CE79512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" descr="Graphical user interface, application, Word&#10;&#10;Description automatically generated">
                      <a:extLst>
                        <a:ext uri="{FF2B5EF4-FFF2-40B4-BE49-F238E27FC236}">
                          <a16:creationId xmlns:a16="http://schemas.microsoft.com/office/drawing/2014/main" id="{E461FC81-DACC-F94F-A77B-85C2CE79512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18256" cy="1330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-&gt; </w:t>
      </w:r>
      <w:r w:rsidRPr="00FE293F">
        <w:rPr>
          <w:noProof/>
        </w:rPr>
        <w:drawing>
          <wp:inline distT="0" distB="0" distL="0" distR="0" wp14:anchorId="5521FD2A" wp14:editId="7C85E9C7">
            <wp:extent cx="1775349" cy="2209800"/>
            <wp:effectExtent l="0" t="0" r="0" b="0"/>
            <wp:docPr id="15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AD65A02-DF84-0C4E-8C47-6981C4D0AC1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DAD65A02-DF84-0C4E-8C47-6981C4D0AC1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82433" cy="2218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00F5C" w14:textId="7A16A889" w:rsidR="00FE293F" w:rsidRDefault="00FE293F" w:rsidP="00FE293F"/>
    <w:p w14:paraId="524C9750" w14:textId="1156694F" w:rsidR="00FE293F" w:rsidRDefault="00FE293F" w:rsidP="00FE293F">
      <w:pPr>
        <w:pStyle w:val="ListParagraph"/>
        <w:numPr>
          <w:ilvl w:val="0"/>
          <w:numId w:val="2"/>
        </w:numPr>
      </w:pPr>
      <w:r>
        <w:t>Highlight your syntax and hit the Run button. Copy and paste a screenshot of your syntax and a screenshot of your output table below.</w:t>
      </w:r>
    </w:p>
    <w:p w14:paraId="3B12B818" w14:textId="34010606" w:rsidR="00FE293F" w:rsidRDefault="00FE293F" w:rsidP="00FE293F"/>
    <w:p w14:paraId="566EC128" w14:textId="39B8F969" w:rsidR="009B2056" w:rsidRDefault="000B16AA" w:rsidP="00FE293F">
      <w:r>
        <w:rPr>
          <w:noProof/>
        </w:rPr>
        <w:drawing>
          <wp:inline distT="0" distB="0" distL="0" distR="0" wp14:anchorId="08450AC3" wp14:editId="2056FB10">
            <wp:extent cx="5887272" cy="381053"/>
            <wp:effectExtent l="0" t="0" r="0" b="0"/>
            <wp:docPr id="4792286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22868" name="Picture 4792286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0D0F3" w14:textId="056CB9AC" w:rsidR="00FE293F" w:rsidRDefault="00FE293F" w:rsidP="00FE293F"/>
    <w:p w14:paraId="11BB2454" w14:textId="77777777" w:rsidR="00FE293F" w:rsidRDefault="00FE293F" w:rsidP="00FE293F">
      <w:pPr>
        <w:rPr>
          <w:b/>
          <w:bCs/>
        </w:rPr>
      </w:pPr>
    </w:p>
    <w:p w14:paraId="272B9A65" w14:textId="77777777" w:rsidR="000B16AA" w:rsidRDefault="000B16AA" w:rsidP="00FE293F">
      <w:pPr>
        <w:rPr>
          <w:b/>
          <w:bCs/>
        </w:rPr>
      </w:pPr>
    </w:p>
    <w:p w14:paraId="0DADC6BA" w14:textId="0B9816A0" w:rsidR="000B16AA" w:rsidRDefault="00DB64A3" w:rsidP="00FE293F">
      <w:pPr>
        <w:rPr>
          <w:b/>
          <w:bCs/>
        </w:rPr>
        <w:sectPr w:rsidR="000B16AA" w:rsidSect="00FE293F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DB64A3">
        <w:rPr>
          <w:b/>
          <w:bCs/>
        </w:rPr>
        <w:drawing>
          <wp:inline distT="0" distB="0" distL="0" distR="0" wp14:anchorId="64A8AD19" wp14:editId="503124C7">
            <wp:extent cx="6858000" cy="1012190"/>
            <wp:effectExtent l="0" t="0" r="0" b="0"/>
            <wp:docPr id="1690228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022821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1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BA239" w14:textId="7314CAC4" w:rsidR="00FE293F" w:rsidRDefault="00FE293F" w:rsidP="00FE293F">
      <w:pPr>
        <w:rPr>
          <w:b/>
          <w:bCs/>
        </w:rPr>
      </w:pPr>
      <w:r>
        <w:rPr>
          <w:b/>
          <w:bCs/>
        </w:rPr>
        <w:lastRenderedPageBreak/>
        <w:t>Interpreting Results</w:t>
      </w:r>
    </w:p>
    <w:p w14:paraId="7FB3AE85" w14:textId="7E674B97" w:rsidR="00FE293F" w:rsidRDefault="00FE293F" w:rsidP="00FE293F">
      <w:pPr>
        <w:pStyle w:val="ListParagraph"/>
        <w:numPr>
          <w:ilvl w:val="0"/>
          <w:numId w:val="2"/>
        </w:numPr>
      </w:pPr>
      <w:r>
        <w:t>Open datafile :</w:t>
      </w:r>
      <w:r w:rsidR="003859BF">
        <w:t xml:space="preserve"> </w:t>
      </w:r>
      <w:r>
        <w:t>pisa_us.sav</w:t>
      </w:r>
    </w:p>
    <w:p w14:paraId="14B6C3F1" w14:textId="0BA15E6B" w:rsidR="003859BF" w:rsidRDefault="003859BF" w:rsidP="003859BF"/>
    <w:p w14:paraId="48AFF4DB" w14:textId="53A20AC9" w:rsidR="003859BF" w:rsidRDefault="003859BF" w:rsidP="003859BF">
      <w:pPr>
        <w:pStyle w:val="ListParagraph"/>
        <w:numPr>
          <w:ilvl w:val="0"/>
          <w:numId w:val="2"/>
        </w:numPr>
      </w:pPr>
      <w:r>
        <w:t xml:space="preserve">Create a histogram and get the descriptive statistics for the variable </w:t>
      </w:r>
      <w:r>
        <w:rPr>
          <w:b/>
          <w:bCs/>
        </w:rPr>
        <w:t xml:space="preserve">wleread </w:t>
      </w:r>
      <w:r>
        <w:t>(</w:t>
      </w:r>
      <w:r w:rsidR="00FF513C">
        <w:t>Warm estimate in reading – variable 290</w:t>
      </w:r>
      <w:r>
        <w:t xml:space="preserve">). Take a screenshot of your histogram and output table and paste them below. </w:t>
      </w:r>
    </w:p>
    <w:p w14:paraId="266B27A3" w14:textId="77777777" w:rsidR="003859BF" w:rsidRDefault="003859BF" w:rsidP="003859BF">
      <w:pPr>
        <w:pStyle w:val="ListParagraph"/>
      </w:pPr>
    </w:p>
    <w:p w14:paraId="6C5C27AE" w14:textId="162AE410" w:rsidR="003859BF" w:rsidRDefault="008C03CF" w:rsidP="003859BF">
      <w:r w:rsidRPr="008C03CF">
        <w:drawing>
          <wp:inline distT="0" distB="0" distL="0" distR="0" wp14:anchorId="067BF649" wp14:editId="6FE56701">
            <wp:extent cx="5943600" cy="4953000"/>
            <wp:effectExtent l="0" t="0" r="0" b="0"/>
            <wp:docPr id="1177363759" name="Picture 1" descr="A graph of a normal distribution with Ryugyong Hotel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363759" name="Picture 1" descr="A graph of a normal distribution with Ryugyong Hotel in th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4647A" w14:textId="77777777" w:rsidR="000D06F3" w:rsidRDefault="000D06F3" w:rsidP="003859BF"/>
    <w:p w14:paraId="57E085B6" w14:textId="700A0C76" w:rsidR="000D06F3" w:rsidRDefault="00F63CE5" w:rsidP="003859BF">
      <w:r w:rsidRPr="00F63CE5">
        <w:drawing>
          <wp:inline distT="0" distB="0" distL="0" distR="0" wp14:anchorId="4C8D096C" wp14:editId="6C433584">
            <wp:extent cx="6115050" cy="1048574"/>
            <wp:effectExtent l="0" t="0" r="0" b="0"/>
            <wp:docPr id="1165654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65498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1629" cy="104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8309A" w14:textId="2F2D5685" w:rsidR="003859BF" w:rsidRDefault="003859BF" w:rsidP="003859BF"/>
    <w:p w14:paraId="795CF1B2" w14:textId="7DB14181" w:rsidR="003859BF" w:rsidRDefault="003859BF" w:rsidP="003859BF"/>
    <w:p w14:paraId="142AFE35" w14:textId="6CFA9AE0" w:rsidR="003859BF" w:rsidRDefault="003859BF" w:rsidP="003859BF">
      <w:pPr>
        <w:pStyle w:val="ListParagraph"/>
        <w:numPr>
          <w:ilvl w:val="0"/>
          <w:numId w:val="2"/>
        </w:numPr>
      </w:pPr>
      <w:r>
        <w:t>Describe the shape of the data (symmetrical? Positively/negatively skewed? Unimodal/bimodal/multimodal?)</w:t>
      </w:r>
    </w:p>
    <w:p w14:paraId="2E7D1315" w14:textId="77777777" w:rsidR="00F47CC8" w:rsidRDefault="00F47CC8" w:rsidP="003859BF">
      <w:pPr>
        <w:pStyle w:val="ListParagraph"/>
      </w:pPr>
    </w:p>
    <w:p w14:paraId="65146DC5" w14:textId="7BBA207B" w:rsidR="003859BF" w:rsidRPr="00F47CC8" w:rsidRDefault="00F47CC8" w:rsidP="003859BF">
      <w:pPr>
        <w:pStyle w:val="ListParagraph"/>
        <w:rPr>
          <w:b/>
          <w:bCs/>
        </w:rPr>
      </w:pPr>
      <w:r w:rsidRPr="00F47CC8">
        <w:rPr>
          <w:b/>
          <w:bCs/>
        </w:rPr>
        <w:t>The data is symmetrical and Unimodal.</w:t>
      </w:r>
    </w:p>
    <w:p w14:paraId="0D75C1E6" w14:textId="77777777" w:rsidR="003859BF" w:rsidRDefault="003859BF" w:rsidP="003859BF">
      <w:pPr>
        <w:pStyle w:val="ListParagraph"/>
      </w:pPr>
    </w:p>
    <w:p w14:paraId="102816AD" w14:textId="6141F06F" w:rsidR="003859BF" w:rsidRDefault="003859BF" w:rsidP="003859BF">
      <w:pPr>
        <w:pStyle w:val="ListParagraph"/>
        <w:numPr>
          <w:ilvl w:val="0"/>
          <w:numId w:val="2"/>
        </w:numPr>
      </w:pPr>
      <w:r>
        <w:t>What are the mean, median and mode?</w:t>
      </w:r>
    </w:p>
    <w:p w14:paraId="39B1BF58" w14:textId="5B8EE393" w:rsidR="003859BF" w:rsidRDefault="00F47CC8" w:rsidP="00F47CC8">
      <w:pPr>
        <w:ind w:firstLine="720"/>
      </w:pPr>
      <w:r>
        <w:t xml:space="preserve">Mean = </w:t>
      </w:r>
      <w:r w:rsidR="004872BE">
        <w:t>503.1929</w:t>
      </w:r>
    </w:p>
    <w:p w14:paraId="6395A12F" w14:textId="1B47262E" w:rsidR="004872BE" w:rsidRDefault="004872BE" w:rsidP="00F47CC8">
      <w:pPr>
        <w:ind w:firstLine="720"/>
      </w:pPr>
      <w:r>
        <w:t xml:space="preserve">Median = </w:t>
      </w:r>
      <w:r w:rsidR="00DD7E5B">
        <w:t>510.</w:t>
      </w:r>
      <w:r w:rsidR="005A125C">
        <w:t>72</w:t>
      </w:r>
    </w:p>
    <w:p w14:paraId="2750BE3B" w14:textId="747AF606" w:rsidR="005A125C" w:rsidRDefault="005A125C" w:rsidP="00F47CC8">
      <w:pPr>
        <w:ind w:firstLine="720"/>
      </w:pPr>
      <w:r>
        <w:t>Mode = 558.62</w:t>
      </w:r>
    </w:p>
    <w:p w14:paraId="4BB45C33" w14:textId="35CEC7A7" w:rsidR="003859BF" w:rsidRDefault="003859BF" w:rsidP="003859BF">
      <w:pPr>
        <w:pStyle w:val="ListParagraph"/>
        <w:numPr>
          <w:ilvl w:val="0"/>
          <w:numId w:val="2"/>
        </w:numPr>
      </w:pPr>
      <w:r>
        <w:t>Describe the variability of the data (variance or standard deviation).</w:t>
      </w:r>
    </w:p>
    <w:p w14:paraId="767F41E1" w14:textId="65634AEA" w:rsidR="003859BF" w:rsidRDefault="001E685D" w:rsidP="001E685D">
      <w:pPr>
        <w:ind w:firstLine="720"/>
      </w:pPr>
      <w:r>
        <w:t xml:space="preserve">The data had a standard deviation of </w:t>
      </w:r>
      <w:r w:rsidR="0034256F">
        <w:t>108.21</w:t>
      </w:r>
      <w:r w:rsidR="00F133D3">
        <w:t>.</w:t>
      </w:r>
    </w:p>
    <w:p w14:paraId="58CE1EC5" w14:textId="2435ED96" w:rsidR="003859BF" w:rsidRDefault="003859BF" w:rsidP="003859BF">
      <w:pPr>
        <w:pStyle w:val="ListParagraph"/>
        <w:numPr>
          <w:ilvl w:val="0"/>
          <w:numId w:val="2"/>
        </w:numPr>
      </w:pPr>
      <w:r>
        <w:t>What are the skewness and Kurtosis?</w:t>
      </w:r>
    </w:p>
    <w:p w14:paraId="42D1B46D" w14:textId="40532FE7" w:rsidR="00FF513C" w:rsidRDefault="005A125C" w:rsidP="005A125C">
      <w:pPr>
        <w:ind w:left="360" w:firstLine="720"/>
      </w:pPr>
      <w:r>
        <w:t xml:space="preserve">Skewness = </w:t>
      </w:r>
      <w:r w:rsidR="00ED7BAE">
        <w:t>-0.171</w:t>
      </w:r>
    </w:p>
    <w:p w14:paraId="0040A6BE" w14:textId="7C4841B9" w:rsidR="00ED7BAE" w:rsidRDefault="00ED7BAE" w:rsidP="005A125C">
      <w:pPr>
        <w:ind w:left="360" w:firstLine="720"/>
      </w:pPr>
      <w:r>
        <w:t xml:space="preserve">Kurtosis = </w:t>
      </w:r>
      <w:r w:rsidR="0003684A">
        <w:t>0.127</w:t>
      </w:r>
    </w:p>
    <w:p w14:paraId="43E85355" w14:textId="086BCA03" w:rsidR="00FF513C" w:rsidRPr="00FE293F" w:rsidRDefault="00FF513C" w:rsidP="003859BF">
      <w:pPr>
        <w:pStyle w:val="ListParagraph"/>
        <w:numPr>
          <w:ilvl w:val="0"/>
          <w:numId w:val="2"/>
        </w:numPr>
      </w:pPr>
      <w:r>
        <w:t>Is the data normally distributed? (general rules for normality: -1 &lt; skewness &lt; 1; -1 &lt; kurtosis &lt; 2)</w:t>
      </w:r>
    </w:p>
    <w:p w14:paraId="18ED6F02" w14:textId="2A8FE0BE" w:rsidR="00FE293F" w:rsidRPr="00FE293F" w:rsidRDefault="00703A48" w:rsidP="00703A48">
      <w:pPr>
        <w:tabs>
          <w:tab w:val="left" w:pos="960"/>
        </w:tabs>
        <w:rPr>
          <w:b/>
          <w:bCs/>
        </w:rPr>
      </w:pPr>
      <w:r>
        <w:rPr>
          <w:b/>
          <w:bCs/>
        </w:rPr>
        <w:tab/>
        <w:t xml:space="preserve">The data is normally distributed inferred from the skewness and </w:t>
      </w:r>
      <w:r w:rsidR="00621F7E">
        <w:rPr>
          <w:b/>
          <w:bCs/>
        </w:rPr>
        <w:t>kurtosis results</w:t>
      </w:r>
    </w:p>
    <w:sectPr w:rsidR="00FE293F" w:rsidRPr="00FE293F" w:rsidSect="00FE29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2A2A16"/>
    <w:multiLevelType w:val="hybridMultilevel"/>
    <w:tmpl w:val="09B4A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E95CCA"/>
    <w:multiLevelType w:val="hybridMultilevel"/>
    <w:tmpl w:val="5BE27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5976175">
    <w:abstractNumId w:val="0"/>
  </w:num>
  <w:num w:numId="2" w16cid:durableId="11086243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3NDM0MDE1MjU0MzZQ0lEKTi0uzszPAykwqgUAYiXRZywAAAA="/>
  </w:docVars>
  <w:rsids>
    <w:rsidRoot w:val="003F0BD9"/>
    <w:rsid w:val="0003684A"/>
    <w:rsid w:val="00045A91"/>
    <w:rsid w:val="000B16AA"/>
    <w:rsid w:val="000D06F3"/>
    <w:rsid w:val="000F4D19"/>
    <w:rsid w:val="00106CDB"/>
    <w:rsid w:val="00120EDA"/>
    <w:rsid w:val="001349F3"/>
    <w:rsid w:val="001E627E"/>
    <w:rsid w:val="001E685D"/>
    <w:rsid w:val="00254893"/>
    <w:rsid w:val="0034256F"/>
    <w:rsid w:val="003859BF"/>
    <w:rsid w:val="003F0BD9"/>
    <w:rsid w:val="00413B20"/>
    <w:rsid w:val="004872BE"/>
    <w:rsid w:val="005A125C"/>
    <w:rsid w:val="005A5C93"/>
    <w:rsid w:val="00621F7E"/>
    <w:rsid w:val="00687EB0"/>
    <w:rsid w:val="006F0C58"/>
    <w:rsid w:val="00703A48"/>
    <w:rsid w:val="007063B7"/>
    <w:rsid w:val="00724768"/>
    <w:rsid w:val="0075355B"/>
    <w:rsid w:val="007A4331"/>
    <w:rsid w:val="00820C12"/>
    <w:rsid w:val="008825ED"/>
    <w:rsid w:val="008A13BE"/>
    <w:rsid w:val="008C03CF"/>
    <w:rsid w:val="009B2056"/>
    <w:rsid w:val="00A55FAD"/>
    <w:rsid w:val="00A77FB2"/>
    <w:rsid w:val="00AA2174"/>
    <w:rsid w:val="00AA28E7"/>
    <w:rsid w:val="00AC6BA2"/>
    <w:rsid w:val="00B22FDF"/>
    <w:rsid w:val="00B26BA4"/>
    <w:rsid w:val="00BA52BA"/>
    <w:rsid w:val="00C01792"/>
    <w:rsid w:val="00C633A8"/>
    <w:rsid w:val="00C82CC2"/>
    <w:rsid w:val="00D1435D"/>
    <w:rsid w:val="00D92529"/>
    <w:rsid w:val="00D93BBE"/>
    <w:rsid w:val="00DB64A3"/>
    <w:rsid w:val="00DD7E5B"/>
    <w:rsid w:val="00DF1731"/>
    <w:rsid w:val="00E912A8"/>
    <w:rsid w:val="00E91B76"/>
    <w:rsid w:val="00EB4906"/>
    <w:rsid w:val="00ED7BAE"/>
    <w:rsid w:val="00F026B6"/>
    <w:rsid w:val="00F133D3"/>
    <w:rsid w:val="00F469F6"/>
    <w:rsid w:val="00F47CC8"/>
    <w:rsid w:val="00F63CE5"/>
    <w:rsid w:val="00FD4825"/>
    <w:rsid w:val="00FE293F"/>
    <w:rsid w:val="00FF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FC5C8"/>
  <w15:chartTrackingRefBased/>
  <w15:docId w15:val="{3303BE61-2A8E-4DC6-B1F1-C21CD2398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BD9"/>
    <w:pPr>
      <w:ind w:left="720"/>
      <w:contextualSpacing/>
    </w:pPr>
  </w:style>
  <w:style w:type="table" w:styleId="TableGrid">
    <w:name w:val="Table Grid"/>
    <w:basedOn w:val="TableNormal"/>
    <w:uiPriority w:val="39"/>
    <w:rsid w:val="003F0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tiff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9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efe, Beck</dc:creator>
  <cp:keywords/>
  <dc:description/>
  <cp:lastModifiedBy>Rawlings Mayabi</cp:lastModifiedBy>
  <cp:revision>51</cp:revision>
  <dcterms:created xsi:type="dcterms:W3CDTF">2021-09-16T10:04:00Z</dcterms:created>
  <dcterms:modified xsi:type="dcterms:W3CDTF">2024-12-03T17:27:00Z</dcterms:modified>
</cp:coreProperties>
</file>